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1EB12" w14:textId="77777777" w:rsidR="00FA61EB" w:rsidRPr="00A81155" w:rsidRDefault="00FA61EB" w:rsidP="00FA61EB">
      <w:pPr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A81155">
        <w:rPr>
          <w:rFonts w:ascii="Times New Roman" w:hAnsi="Times New Roman" w:cs="Times New Roman"/>
          <w:b/>
          <w:bCs/>
          <w:sz w:val="20"/>
          <w:szCs w:val="20"/>
        </w:rPr>
        <w:t>Supplementary Information</w:t>
      </w:r>
    </w:p>
    <w:p w14:paraId="0DE3F798" w14:textId="77777777" w:rsidR="00FA61EB" w:rsidRDefault="00FA61EB" w:rsidP="00FA61EB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7D9E44D4" w14:textId="77777777" w:rsidR="00FA61EB" w:rsidRDefault="00FA61EB" w:rsidP="00FA61EB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amachandran plot of all models</w:t>
      </w:r>
    </w:p>
    <w:p w14:paraId="3BC36536" w14:textId="7C45633A" w:rsidR="00FA61EB" w:rsidRDefault="00343E70" w:rsidP="00FA61EB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5774247A" wp14:editId="6EBBD831">
            <wp:extent cx="5731510" cy="3703320"/>
            <wp:effectExtent l="0" t="0" r="254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673"/>
                    <a:stretch/>
                  </pic:blipFill>
                  <pic:spPr bwMode="auto">
                    <a:xfrm>
                      <a:off x="0" y="0"/>
                      <a:ext cx="5731510" cy="370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0EAD8B" w14:textId="77777777" w:rsidR="00FA61EB" w:rsidRDefault="00FA61EB" w:rsidP="00FA61EB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1824A10A" w14:textId="77777777" w:rsidR="00FA61EB" w:rsidRDefault="00FA61EB" w:rsidP="00FA61EB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Z-score off all models</w:t>
      </w:r>
    </w:p>
    <w:p w14:paraId="5042B38E" w14:textId="7D2F21E7" w:rsidR="00FA61EB" w:rsidRDefault="00343E70" w:rsidP="00FA61EB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22D92EB0" wp14:editId="44140548">
            <wp:extent cx="5731510" cy="3322320"/>
            <wp:effectExtent l="0" t="0" r="2540" b="0"/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98" b="8978"/>
                    <a:stretch/>
                  </pic:blipFill>
                  <pic:spPr bwMode="auto">
                    <a:xfrm>
                      <a:off x="0" y="0"/>
                      <a:ext cx="573151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EF2DE5" w14:textId="77777777" w:rsidR="00FA61EB" w:rsidRDefault="00FA61EB" w:rsidP="00FA61EB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66CAD8B5" w14:textId="77777777" w:rsidR="00613D80" w:rsidRDefault="00613D80" w:rsidP="00FA61EB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57C085D4" w14:textId="2404CA1F" w:rsidR="00FA61EB" w:rsidRDefault="00FA61EB" w:rsidP="00FA61EB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DOPE score of all models and template</w:t>
      </w:r>
    </w:p>
    <w:p w14:paraId="0FDAF57A" w14:textId="24906331" w:rsidR="00FA61EB" w:rsidRPr="00544577" w:rsidRDefault="00343E70" w:rsidP="00FA61EB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01DC7A15" wp14:editId="70513689">
            <wp:extent cx="4808220" cy="2948940"/>
            <wp:effectExtent l="0" t="0" r="0" b="3810"/>
            <wp:docPr id="3" name="Picture 3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, histo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80" t="11521" r="9329" b="14162"/>
                    <a:stretch/>
                  </pic:blipFill>
                  <pic:spPr bwMode="auto">
                    <a:xfrm>
                      <a:off x="0" y="0"/>
                      <a:ext cx="480822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1F48B4" w14:textId="77777777" w:rsidR="00F00F7E" w:rsidRPr="00FA61EB" w:rsidRDefault="00F00F7E" w:rsidP="00FA61EB"/>
    <w:sectPr w:rsidR="00F00F7E" w:rsidRPr="00FA61EB" w:rsidSect="005011B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NzE1MDE0MTEyNjRX0lEKTi0uzszPAykwqgUAniRydiwAAAA="/>
  </w:docVars>
  <w:rsids>
    <w:rsidRoot w:val="009D4845"/>
    <w:rsid w:val="000A4953"/>
    <w:rsid w:val="000C7EF9"/>
    <w:rsid w:val="0014408C"/>
    <w:rsid w:val="0029038F"/>
    <w:rsid w:val="00343E70"/>
    <w:rsid w:val="00613D80"/>
    <w:rsid w:val="00823B04"/>
    <w:rsid w:val="00840EDC"/>
    <w:rsid w:val="00841BF7"/>
    <w:rsid w:val="008B2468"/>
    <w:rsid w:val="009D4845"/>
    <w:rsid w:val="00F00F7E"/>
    <w:rsid w:val="00FA6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35058"/>
  <w15:chartTrackingRefBased/>
  <w15:docId w15:val="{261CAFAE-BED6-4BCE-B3BA-8C1A2F30E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1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48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9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i baroroh</dc:creator>
  <cp:keywords/>
  <dc:description/>
  <cp:lastModifiedBy>umi baroroh</cp:lastModifiedBy>
  <cp:revision>3</cp:revision>
  <dcterms:created xsi:type="dcterms:W3CDTF">2021-10-13T04:56:00Z</dcterms:created>
  <dcterms:modified xsi:type="dcterms:W3CDTF">2021-12-22T22:00:00Z</dcterms:modified>
</cp:coreProperties>
</file>